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media/image5.tif" ContentType="image/tiff"/>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4 -->
  <w:body>
    <w:p w:rsidR="004E5A59" w:rsidRPr="004E5A59" w:rsidP="002F0855" w14:paraId="47DA3F77" w14:textId="7410D3D5">
      <w:pPr>
        <w:jc w:val="center"/>
        <w:rPr>
          <w:rFonts w:ascii="Segoe UI Semilight" w:hAnsi="Segoe UI Semilight" w:cs="Segoe UI Semilight"/>
          <w:b/>
          <w:bCs/>
          <w:sz w:val="24"/>
          <w:szCs w:val="24"/>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_0" o:spid="_x0000_s1025" type="#_x0000_t75" alt="GroupDocs.Img0" style="width:200pt;height:100pt;margin-top:50pt;margin-left:50pt;mso-position-horizontal-relative:page;mso-position-vertical-relative:page;position:absolute;z-index:251658240">
            <v:fill opacity="0.5"/>
            <v:imagedata r:id="rId8" o:title=""/>
          </v:shape>
        </w:pict>
      </w:r>
      <w:r w:rsidRPr="004E5A59">
        <w:rPr>
          <w:rFonts w:ascii="Segoe UI Semilight" w:hAnsi="Segoe UI Semilight" w:cs="Segoe UI Semilight"/>
          <w:b/>
          <w:bCs/>
          <w:noProof/>
          <w:sz w:val="18"/>
          <w:szCs w:val="18"/>
        </w:rPr>
        <w:drawing>
          <wp:anchor distT="0" distB="0" distL="114300" distR="114300" simplePos="0" relativeHeight="251660288" behindDoc="0" locked="0" layoutInCell="1" allowOverlap="1">
            <wp:simplePos x="0" y="0"/>
            <wp:positionH relativeFrom="column">
              <wp:posOffset>-428625</wp:posOffset>
            </wp:positionH>
            <wp:positionV relativeFrom="paragraph">
              <wp:posOffset>-125730</wp:posOffset>
            </wp:positionV>
            <wp:extent cx="1574165" cy="691515"/>
            <wp:effectExtent l="0" t="0" r="6985" b="0"/>
            <wp:wrapNone/>
            <wp:docPr id="10" name="Picture 10" descr="C:\Users\mclay\AppData\Local\Microsoft\Windows\Temporary Internet Files\Content.MSO\3FB0442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69062" name="Picture 2" descr="C:\Users\mclay\AppData\Local\Microsoft\Windows\Temporary Internet Files\Content.MSO\3FB04425.tmp"/>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1574165" cy="691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B2FEE" w:rsidR="00823654">
        <w:rPr>
          <w:rFonts w:ascii="Arial Narrow" w:hAnsi="Arial Narrow" w:cs="Segoe UI Semilight"/>
          <w:noProof/>
          <w:sz w:val="36"/>
          <w:szCs w:val="36"/>
        </w:rPr>
        <w:drawing>
          <wp:anchor distT="0" distB="0" distL="114300" distR="114300" simplePos="0" relativeHeight="251659264" behindDoc="1" locked="0" layoutInCell="1" allowOverlap="1">
            <wp:simplePos x="0" y="0"/>
            <wp:positionH relativeFrom="column">
              <wp:posOffset>1431970</wp:posOffset>
            </wp:positionH>
            <wp:positionV relativeFrom="paragraph">
              <wp:posOffset>189820</wp:posOffset>
            </wp:positionV>
            <wp:extent cx="3380815" cy="5717182"/>
            <wp:effectExtent l="0" t="6033" r="4128" b="4127"/>
            <wp:wrapNone/>
            <wp:docPr id="6" name="Picture 6" descr="Image result for old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16957" name="Picture 1" descr="Image result for old paper"/>
                    <pic:cNvPicPr>
                      <a:picLocks noChangeAspect="1" noChangeArrowheads="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bwMode="auto">
                    <a:xfrm rot="16200000">
                      <a:off x="0" y="0"/>
                      <a:ext cx="3380815" cy="571718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E1001" w:rsidRPr="0082276F" w:rsidP="00075009" w14:paraId="12044869" w14:textId="77777777">
      <w:pPr>
        <w:spacing w:after="120"/>
        <w:jc w:val="center"/>
        <w:rPr>
          <w:rFonts w:ascii="Ink Free" w:hAnsi="Ink Free" w:cs="Segoe UI Semilight"/>
          <w:color w:val="FFFFFF" w:themeColor="background1"/>
          <w:sz w:val="64"/>
          <w:szCs w:val="64"/>
        </w:rPr>
      </w:pPr>
      <w:r>
        <w:rPr>
          <w:rStyle w:val="CommentReference"/>
        </w:rPr>
        <w:commentReference w:id="0"/>
      </w:r>
      <w:r w:rsidRPr="0082276F">
        <w:rPr>
          <w:rFonts w:ascii="Ink Free" w:hAnsi="Ink Free" w:cs="Segoe UI Semilight"/>
          <w:color w:val="FFFFFF" w:themeColor="background1"/>
          <w:sz w:val="64"/>
          <w:szCs w:val="64"/>
          <w14:textOutline w14:w="19050" w14:cap="rnd">
            <w14:solidFill>
              <w14:schemeClr w14:val="tx1"/>
            </w14:solidFill>
            <w14:prstDash w14:val="solid"/>
            <w14:bevel/>
          </w14:textOutline>
        </w:rPr>
        <w:t>The</w:t>
      </w:r>
      <w:r w:rsidRPr="0082276F">
        <w:rPr>
          <w:rFonts w:ascii="Ink Free" w:hAnsi="Ink Free" w:cs="Segoe UI Semilight"/>
          <w:color w:val="FFFFFF" w:themeColor="background1"/>
          <w:sz w:val="64"/>
          <w:szCs w:val="64"/>
          <w14:textOutline w14:w="19050" w14:cap="rnd">
            <w14:solidFill>
              <w14:schemeClr w14:val="tx1"/>
            </w14:solidFill>
            <w14:prstDash w14:val="solid"/>
            <w14:bevel/>
          </w14:textOutline>
        </w:rPr>
        <w:t xml:space="preserve"> Eiffel Tower</w:t>
      </w:r>
    </w:p>
    <w:p w:rsidR="007804C6" w:rsidRPr="00D024C7" w:rsidP="007804C6" w14:paraId="44932EA8" w14:textId="77777777">
      <w:pPr>
        <w:jc w:val="center"/>
        <w:rPr>
          <w:b/>
          <w:bCs/>
          <w:sz w:val="20"/>
          <w:szCs w:val="20"/>
        </w:rPr>
      </w:pPr>
      <w:r w:rsidRPr="00D024C7">
        <w:rPr>
          <w:b/>
          <w:bCs/>
          <w:sz w:val="20"/>
          <w:szCs w:val="20"/>
        </w:rPr>
        <w:t>By Jose Toller</w:t>
      </w:r>
    </w:p>
    <w:p w:rsidR="004A25FD" w:rsidP="004E775C" w14:paraId="772BB1E8" w14:textId="5B80378E">
      <w:pPr>
        <w:spacing w:after="0"/>
        <w:ind w:left="810" w:right="540"/>
        <w:rPr>
          <w:rFonts w:cstheme="minorHAnsi"/>
          <w:i/>
          <w:sz w:val="24"/>
          <w:szCs w:val="24"/>
        </w:rPr>
      </w:pPr>
    </w:p>
    <w:p w:rsidR="002F0855" w:rsidP="004A25FD" w14:paraId="1CD270E2" w14:textId="60E019E0">
      <w:pPr>
        <w:ind w:left="810" w:right="540"/>
        <w:rPr>
          <w:rFonts w:cstheme="minorHAnsi"/>
          <w:i/>
          <w:sz w:val="24"/>
          <w:szCs w:val="24"/>
        </w:rPr>
      </w:pPr>
      <w:r>
        <w:rPr>
          <w:b/>
          <w:bCs/>
          <w:sz w:val="20"/>
          <w:szCs w:val="20"/>
        </w:rPr>
        <w:t>Source 1:</w:t>
      </w:r>
    </w:p>
    <w:p w:rsidR="004A25FD" w:rsidRPr="004F3582" w:rsidP="000363F7" w14:paraId="78BD24D1" w14:textId="28908563">
      <w:pPr>
        <w:ind w:left="1170" w:right="540"/>
        <w:rPr>
          <w:rFonts w:ascii="Garamond" w:hAnsi="Garamond" w:cstheme="minorHAnsi"/>
          <w:i/>
          <w:sz w:val="24"/>
          <w:szCs w:val="24"/>
        </w:rPr>
      </w:pPr>
      <w:r w:rsidRPr="004F3582">
        <w:rPr>
          <w:rFonts w:ascii="Garamond" w:hAnsi="Garamond" w:cstheme="minorHAnsi"/>
          <w:i/>
          <w:sz w:val="24"/>
          <w:szCs w:val="24"/>
        </w:rPr>
        <w:t xml:space="preserve">Dear Editor, </w:t>
      </w:r>
      <w:r w:rsidRPr="004F3582">
        <w:rPr>
          <w:rFonts w:ascii="Garamond" w:hAnsi="Garamond" w:cstheme="minorHAnsi"/>
          <w:i/>
          <w:sz w:val="24"/>
          <w:szCs w:val="24"/>
        </w:rPr>
        <w:tab/>
      </w:r>
      <w:r w:rsidRPr="004F3582">
        <w:rPr>
          <w:rFonts w:ascii="Garamond" w:hAnsi="Garamond" w:cstheme="minorHAnsi"/>
          <w:i/>
          <w:sz w:val="24"/>
          <w:szCs w:val="24"/>
        </w:rPr>
        <w:tab/>
      </w:r>
      <w:r w:rsidRPr="004F3582">
        <w:rPr>
          <w:rFonts w:ascii="Garamond" w:hAnsi="Garamond" w:cstheme="minorHAnsi"/>
          <w:i/>
          <w:sz w:val="24"/>
          <w:szCs w:val="24"/>
        </w:rPr>
        <w:tab/>
      </w:r>
      <w:r w:rsidRPr="004F3582">
        <w:rPr>
          <w:rFonts w:ascii="Garamond" w:hAnsi="Garamond" w:cstheme="minorHAnsi"/>
          <w:i/>
          <w:sz w:val="24"/>
          <w:szCs w:val="24"/>
        </w:rPr>
        <w:tab/>
      </w:r>
      <w:r w:rsidRPr="004F3582">
        <w:rPr>
          <w:rFonts w:ascii="Garamond" w:hAnsi="Garamond" w:cstheme="minorHAnsi"/>
          <w:i/>
          <w:sz w:val="24"/>
          <w:szCs w:val="24"/>
        </w:rPr>
        <w:tab/>
      </w:r>
      <w:r w:rsidRPr="004F3582">
        <w:rPr>
          <w:rFonts w:ascii="Garamond" w:hAnsi="Garamond" w:cstheme="minorHAnsi"/>
          <w:i/>
          <w:sz w:val="24"/>
          <w:szCs w:val="24"/>
        </w:rPr>
        <w:tab/>
      </w:r>
      <w:r w:rsidR="00B01F73">
        <w:rPr>
          <w:rFonts w:ascii="Garamond" w:hAnsi="Garamond" w:cstheme="minorHAnsi"/>
          <w:i/>
          <w:sz w:val="24"/>
          <w:szCs w:val="24"/>
        </w:rPr>
        <w:tab/>
      </w:r>
      <w:r w:rsidRPr="004F3582">
        <w:rPr>
          <w:rFonts w:ascii="Garamond" w:hAnsi="Garamond" w:cstheme="minorHAnsi"/>
          <w:i/>
          <w:sz w:val="24"/>
          <w:szCs w:val="24"/>
        </w:rPr>
        <w:t>April 20, 1887</w:t>
      </w:r>
    </w:p>
    <w:p w:rsidR="004A25FD" w:rsidRPr="004F3582" w:rsidP="000363F7" w14:paraId="0B3A666E" w14:textId="4A6F810B">
      <w:pPr>
        <w:ind w:left="1170" w:right="540"/>
        <w:rPr>
          <w:rFonts w:ascii="Garamond" w:hAnsi="Garamond" w:cstheme="minorHAnsi"/>
          <w:i/>
          <w:sz w:val="24"/>
          <w:szCs w:val="24"/>
        </w:rPr>
      </w:pPr>
      <w:r w:rsidRPr="004F3582">
        <w:rPr>
          <w:rFonts w:ascii="Garamond" w:hAnsi="Garamond" w:cstheme="minorHAnsi"/>
          <w:i/>
          <w:sz w:val="24"/>
          <w:szCs w:val="24"/>
        </w:rPr>
        <w:tab/>
        <w:t>How can we sit by, saying nothing while the foundations for this ridiculous tower are being poured? Eiffel’s tower, meant to be a monument to the upcoming 100-year anniversary of the French Revolution will be an eyesore. It will look like a big black smokestack.</w:t>
      </w:r>
    </w:p>
    <w:p w:rsidR="004A25FD" w:rsidRPr="004F3582" w:rsidP="000363F7" w14:paraId="5A785137" w14:textId="7CA46EDA">
      <w:pPr>
        <w:ind w:left="1170" w:right="540"/>
        <w:rPr>
          <w:rFonts w:ascii="Garamond" w:hAnsi="Garamond" w:cstheme="minorHAnsi"/>
          <w:i/>
          <w:sz w:val="24"/>
          <w:szCs w:val="24"/>
        </w:rPr>
      </w:pPr>
      <w:r w:rsidRPr="004F3582">
        <w:rPr>
          <w:rFonts w:ascii="Garamond" w:hAnsi="Garamond" w:cstheme="minorHAnsi"/>
          <w:i/>
          <w:sz w:val="24"/>
          <w:szCs w:val="24"/>
        </w:rPr>
        <w:tab/>
        <w:t xml:space="preserve">I for one agree with the letter published by our city’s painters, sculptors and architects. Who better to understand beauty? They see this tower for what it is – a useless thing. Listen to them! We must rid our city of this iron monster. And what about the birds that fill our skies? Won’t this big, black iron tower stop them from filling our skies with their song? </w:t>
      </w:r>
    </w:p>
    <w:p w:rsidR="004A25FD" w:rsidRPr="004F3582" w:rsidP="000363F7" w14:paraId="54D0A137" w14:textId="1BFFFCB1">
      <w:pPr>
        <w:ind w:left="1170" w:right="540"/>
        <w:rPr>
          <w:rFonts w:ascii="Garamond" w:hAnsi="Garamond" w:cstheme="minorHAnsi"/>
          <w:i/>
          <w:sz w:val="24"/>
          <w:szCs w:val="24"/>
        </w:rPr>
      </w:pPr>
      <w:r w:rsidRPr="004F3582">
        <w:rPr>
          <w:rFonts w:ascii="Garamond" w:hAnsi="Garamond" w:cstheme="minorHAnsi"/>
          <w:i/>
          <w:sz w:val="24"/>
          <w:szCs w:val="24"/>
        </w:rPr>
        <w:tab/>
        <w:t>Citizens of Paris to stand up! Unite against this iron beast that is growing in our city! Rise up and say NO! No to the Eiffel tower. It isn’t too late. The foundation isn’t finished! We can save our city still!</w:t>
      </w:r>
    </w:p>
    <w:p w:rsidR="004A25FD" w:rsidRPr="004F3582" w:rsidP="00B01F73" w14:paraId="62C5ACF2" w14:textId="387C8992">
      <w:pPr>
        <w:spacing w:after="0"/>
        <w:ind w:left="6912"/>
        <w:rPr>
          <w:rFonts w:ascii="Garamond" w:hAnsi="Garamond" w:cstheme="minorHAnsi"/>
          <w:i/>
          <w:sz w:val="24"/>
          <w:szCs w:val="24"/>
        </w:rPr>
      </w:pPr>
      <w:r w:rsidRPr="004F3582">
        <w:rPr>
          <w:rFonts w:ascii="Garamond" w:hAnsi="Garamond" w:cstheme="minorHAnsi"/>
          <w:i/>
          <w:sz w:val="24"/>
          <w:szCs w:val="24"/>
        </w:rPr>
        <w:t>From,</w:t>
      </w:r>
    </w:p>
    <w:p w:rsidR="004A25FD" w:rsidRPr="004F3582" w:rsidP="00B01F73" w14:paraId="5488A451" w14:textId="4F4AD010">
      <w:pPr>
        <w:ind w:left="6912"/>
        <w:rPr>
          <w:rFonts w:ascii="Garamond" w:hAnsi="Garamond" w:cstheme="minorHAnsi"/>
          <w:i/>
          <w:sz w:val="24"/>
          <w:szCs w:val="24"/>
        </w:rPr>
      </w:pPr>
      <w:r w:rsidRPr="004F3582">
        <w:rPr>
          <w:rFonts w:ascii="Garamond" w:hAnsi="Garamond" w:cstheme="minorHAnsi"/>
          <w:i/>
          <w:sz w:val="24"/>
          <w:szCs w:val="24"/>
        </w:rPr>
        <w:t>A Concerned Citizen</w:t>
      </w:r>
    </w:p>
    <w:p w:rsidR="008F6995" w:rsidP="004E775C" w14:paraId="7112CA2B" w14:textId="3E40E9F7">
      <w:pPr>
        <w:spacing w:after="0"/>
        <w:jc w:val="center"/>
        <w:rPr>
          <w:rFonts w:cstheme="minorHAnsi"/>
          <w:b/>
          <w:sz w:val="28"/>
          <w:szCs w:val="24"/>
        </w:rPr>
      </w:pPr>
    </w:p>
    <w:p w:rsidR="00A8026D" w:rsidRPr="004E775C" w:rsidP="00075009" w14:paraId="3662DECF" w14:textId="6BFB2444">
      <w:pPr>
        <w:ind w:left="-720" w:right="-720"/>
        <w:jc w:val="center"/>
        <w:rPr>
          <w:b/>
          <w:bCs/>
          <w:sz w:val="20"/>
          <w:szCs w:val="20"/>
        </w:rPr>
      </w:pPr>
      <w:r>
        <w:rPr>
          <w:b/>
          <w:bCs/>
          <w:sz w:val="20"/>
          <w:szCs w:val="20"/>
        </w:rPr>
        <w:t xml:space="preserve">Source 2: </w:t>
      </w:r>
      <w:r w:rsidRPr="00DE1001" w:rsidR="008F6995">
        <w:rPr>
          <w:rFonts w:cstheme="minorHAnsi"/>
          <w:b/>
          <w:sz w:val="28"/>
          <w:szCs w:val="24"/>
        </w:rPr>
        <w:t>Daily News: Eiffel Tower Turns 130 Years Old!</w:t>
      </w:r>
    </w:p>
    <w:p w:rsidR="00A8026D" w:rsidRPr="006A1BFA" w:rsidP="00EE3D31" w14:paraId="0A0A874A" w14:textId="6CB75FC2">
      <w:pPr>
        <w:ind w:left="-576" w:right="-576"/>
        <w:rPr>
          <w:rFonts w:cstheme="minorHAnsi"/>
          <w:sz w:val="24"/>
          <w:szCs w:val="24"/>
        </w:rPr>
      </w:pPr>
      <w:r>
        <w:rPr>
          <w:rFonts w:cstheme="minorHAnsi"/>
          <w:noProof/>
          <w:sz w:val="24"/>
          <w:szCs w:val="24"/>
        </w:rPr>
        <mc:AlternateContent>
          <mc:Choice Requires="wpg">
            <w:drawing>
              <wp:anchor distT="0" distB="0" distL="114300" distR="114300" simplePos="0" relativeHeight="251661312" behindDoc="0" locked="0" layoutInCell="1" allowOverlap="1">
                <wp:simplePos x="0" y="0"/>
                <wp:positionH relativeFrom="column">
                  <wp:posOffset>4686300</wp:posOffset>
                </wp:positionH>
                <wp:positionV relativeFrom="paragraph">
                  <wp:posOffset>80645</wp:posOffset>
                </wp:positionV>
                <wp:extent cx="1657350" cy="3028950"/>
                <wp:effectExtent l="0" t="0" r="0" b="0"/>
                <wp:wrapSquare wrapText="bothSides"/>
                <wp:docPr id="2" name="Group 2"/>
                <wp:cNvGraphicFramePr/>
                <a:graphic xmlns:a="http://schemas.openxmlformats.org/drawingml/2006/main">
                  <a:graphicData uri="http://schemas.microsoft.com/office/word/2010/wordprocessingGroup">
                    <wpg:wgp xmlns:wpg="http://schemas.microsoft.com/office/word/2010/wordprocessingGroup">
                      <wpg:cNvGrpSpPr/>
                      <wpg:grpSpPr>
                        <a:xfrm>
                          <a:off x="0" y="0"/>
                          <a:ext cx="1657350" cy="3028950"/>
                          <a:chOff x="0" y="0"/>
                          <a:chExt cx="1657350" cy="3028950"/>
                        </a:xfrm>
                      </wpg:grpSpPr>
                      <wps:wsp xmlns:wps="http://schemas.microsoft.com/office/word/2010/wordprocessingShape">
                        <wps:cNvPr id="8" name="Text Box 2"/>
                        <wps:cNvSpPr txBox="1">
                          <a:spLocks noChangeArrowheads="1"/>
                        </wps:cNvSpPr>
                        <wps:spPr bwMode="auto">
                          <a:xfrm>
                            <a:off x="0" y="2152650"/>
                            <a:ext cx="1657350" cy="876300"/>
                          </a:xfrm>
                          <a:prstGeom prst="rect">
                            <a:avLst/>
                          </a:prstGeom>
                          <a:noFill/>
                          <a:ln w="9525">
                            <a:noFill/>
                            <a:miter lim="800000"/>
                            <a:headEnd/>
                            <a:tailEnd/>
                          </a:ln>
                        </wps:spPr>
                        <wps:txbx>
                          <w:txbxContent>
                            <w:p w:rsidR="009061C0" w:rsidRPr="000F0054" w:rsidP="000F0054" w14:textId="77777777">
                              <w:pPr>
                                <w:spacing w:after="0" w:line="240" w:lineRule="auto"/>
                                <w:rPr>
                                  <w:b/>
                                  <w:bCs/>
                                  <w:sz w:val="20"/>
                                  <w:szCs w:val="20"/>
                                </w:rPr>
                              </w:pPr>
                              <w:r w:rsidRPr="000F0054">
                                <w:rPr>
                                  <w:b/>
                                  <w:bCs/>
                                  <w:sz w:val="20"/>
                                  <w:szCs w:val="20"/>
                                </w:rPr>
                                <w:t>The Eiffel tower sways 2-3 inches side to side in strong winds. It can shrink up to 6” in height during cold weather.</w:t>
                              </w:r>
                            </w:p>
                          </w:txbxContent>
                        </wps:txbx>
                        <wps:bodyPr rot="0" vert="horz" wrap="square" anchor="t" anchorCtr="0"/>
                      </wps:wsp>
                      <pic:pic xmlns:pic="http://schemas.openxmlformats.org/drawingml/2006/picture">
                        <pic:nvPicPr>
                          <pic:cNvPr id="7" name="Picture 7" descr="Image result for eiffel tower"/>
                          <pic:cNvPicPr>
                            <a:picLocks noChangeAspect="1"/>
                          </pic:cNvPicPr>
                        </pic:nvPicPr>
                        <pic:blipFill>
                          <a:blip xmlns:r="http://schemas.openxmlformats.org/officeDocument/2006/relationships" r:embed="rId13" cstate="print">
                            <a:extLst>
                              <a:ext xmlns:a="http://schemas.openxmlformats.org/drawingml/2006/main" uri="{BEBA8EAE-BF5A-486C-A8C5-ECC9F3942E4B}">
                                <a14:imgProps xmlns:a14="http://schemas.microsoft.com/office/drawing/2010/main">
                                  <a14:imgLayer xmlns:r="http://schemas.openxmlformats.org/officeDocument/2006/relationships" r:embed="rId14">
                                    <a14:imgEffect>
                                      <a14:brightnessContrast bright="20000" contrast="20000"/>
                                    </a14:imgEffect>
                                  </a14:imgLayer>
                                </a14:imgProps>
                              </a:ext>
                              <a:ext xmlns:a="http://schemas.openxmlformats.org/drawingml/2006/main" uri="{28A0092B-C50C-407E-A947-70E740481C1C}">
                                <a14:useLocalDpi xmlns:a14="http://schemas.microsoft.com/office/drawing/2010/main" val="0"/>
                              </a:ext>
                            </a:extLst>
                          </a:blip>
                          <a:stretch>
                            <a:fillRect/>
                          </a:stretch>
                        </pic:blipFill>
                        <pic:spPr bwMode="auto">
                          <a:xfrm>
                            <a:off x="95250" y="0"/>
                            <a:ext cx="1480820" cy="2152650"/>
                          </a:xfrm>
                          <a:prstGeom prst="rect">
                            <a:avLst/>
                          </a:prstGeom>
                          <a:noFill/>
                          <a:ln>
                            <a:noFill/>
                          </a:ln>
                          <a:extLst>
                            <a:ext xmlns:a="http://schemas.openxmlformats.org/drawingml/2006/main" uri="{53640926-AAD7-44D8-BBD7-CCE9431645EC}">
                              <a14:shadowObscured xmlns:a14="http://schemas.microsoft.com/office/drawing/2010/main"/>
                            </a:ext>
                          </a:extLst>
                        </pic:spPr>
                      </pic:pic>
                    </wpg:wgp>
                  </a:graphicData>
                </a:graphic>
              </wp:anchor>
            </w:drawing>
          </mc:Choice>
          <mc:Fallback>
            <w:pict>
              <v:group id="Group 2" o:spid="_x0000_s1026" style="width:130.5pt;height:238.5pt;margin-top:6.35pt;margin-left:369pt;position:absolute;z-index:251662336" coordsize="16573,30289">
                <v:shapetype id="_x0000_t202" coordsize="21600,21600" o:spt="202" path="m,l,21600r21600,l21600,xe">
                  <v:stroke joinstyle="miter"/>
                  <v:path gradientshapeok="t" o:connecttype="rect"/>
                </v:shapetype>
                <v:shape id="Text Box 2" o:spid="_x0000_s1027" type="#_x0000_t202" style="width:16573;height:8763;mso-wrap-style:square;position:absolute;top:21526;visibility:visible;v-text-anchor:top" filled="f" stroked="f">
                  <v:textbox>
                    <w:txbxContent>
                      <w:p w:rsidR="009061C0" w:rsidRPr="000F0054" w:rsidP="000F0054" w14:paraId="214E5D31" w14:textId="77777777">
                        <w:pPr>
                          <w:spacing w:after="0" w:line="240" w:lineRule="auto"/>
                          <w:rPr>
                            <w:b/>
                            <w:bCs/>
                            <w:sz w:val="20"/>
                            <w:szCs w:val="20"/>
                          </w:rPr>
                        </w:pPr>
                        <w:r w:rsidRPr="000F0054">
                          <w:rPr>
                            <w:b/>
                            <w:bCs/>
                            <w:sz w:val="20"/>
                            <w:szCs w:val="20"/>
                          </w:rPr>
                          <w:t>The Eiffel tower sways 2-3 inches side to side in strong winds. It can shrink up to 6” in height during cold weather.</w:t>
                        </w:r>
                      </w:p>
                    </w:txbxContent>
                  </v:textbox>
                </v:shape>
                <v:shape id="Picture 7" o:spid="_x0000_s1028" type="#_x0000_t75" alt="Image result for eiffel tower" style="width:14808;height:21526;left:952;mso-wrap-style:square;position:absolute;visibility:visible">
                  <v:imagedata r:id="rId13" o:title="Image result for eiffel tower"/>
                </v:shape>
                <w10:wrap type="square"/>
              </v:group>
            </w:pict>
          </mc:Fallback>
        </mc:AlternateContent>
      </w:r>
      <w:r w:rsidRPr="006A1BFA" w:rsidR="00A8026D">
        <w:rPr>
          <w:rFonts w:cstheme="minorHAnsi"/>
          <w:sz w:val="24"/>
          <w:szCs w:val="24"/>
        </w:rPr>
        <w:t>One of the most easily recognized monuments in the world is the Ei</w:t>
      </w:r>
      <w:r w:rsidRPr="006A1BFA" w:rsidR="003C6B3F">
        <w:rPr>
          <w:rFonts w:cstheme="minorHAnsi"/>
          <w:sz w:val="24"/>
          <w:szCs w:val="24"/>
        </w:rPr>
        <w:t>ffel Tower in Paris France. This monument turn</w:t>
      </w:r>
      <w:r w:rsidR="00355351">
        <w:rPr>
          <w:rFonts w:cstheme="minorHAnsi"/>
          <w:sz w:val="24"/>
          <w:szCs w:val="24"/>
        </w:rPr>
        <w:t>ed</w:t>
      </w:r>
      <w:r w:rsidRPr="006A1BFA" w:rsidR="003C6B3F">
        <w:rPr>
          <w:rFonts w:cstheme="minorHAnsi"/>
          <w:sz w:val="24"/>
          <w:szCs w:val="24"/>
        </w:rPr>
        <w:t xml:space="preserve"> 130 years old on March 31, 2019. There is nothing more beautiful than the Eiffel tower, during the day or at night. How strange that this symbol of France was thought to be an eyesore </w:t>
      </w:r>
      <w:r w:rsidR="00A25524">
        <w:rPr>
          <w:rFonts w:cstheme="minorHAnsi"/>
          <w:sz w:val="24"/>
          <w:szCs w:val="24"/>
        </w:rPr>
        <w:t>by some before</w:t>
      </w:r>
      <w:r w:rsidR="003F1B8C">
        <w:rPr>
          <w:rFonts w:cstheme="minorHAnsi"/>
          <w:sz w:val="24"/>
          <w:szCs w:val="24"/>
        </w:rPr>
        <w:t xml:space="preserve"> its</w:t>
      </w:r>
      <w:r w:rsidRPr="006A1BFA" w:rsidR="003C6B3F">
        <w:rPr>
          <w:rFonts w:cstheme="minorHAnsi"/>
          <w:sz w:val="24"/>
          <w:szCs w:val="24"/>
        </w:rPr>
        <w:t xml:space="preserve"> construction.</w:t>
      </w:r>
    </w:p>
    <w:p w:rsidR="008558F8" w:rsidRPr="006A1BFA" w:rsidP="00EE3D31" w14:paraId="50F4DE6D" w14:textId="7F8DCEAE">
      <w:pPr>
        <w:ind w:left="-576" w:right="-576"/>
        <w:rPr>
          <w:rFonts w:cstheme="minorHAnsi"/>
          <w:sz w:val="24"/>
          <w:szCs w:val="24"/>
        </w:rPr>
      </w:pPr>
      <w:r w:rsidRPr="006A1BFA">
        <w:rPr>
          <w:rFonts w:cstheme="minorHAnsi"/>
          <w:sz w:val="24"/>
          <w:szCs w:val="24"/>
        </w:rPr>
        <w:t>In 1889, the World’s Fair was going to be held in Paris. Something new and special needed to be built for visitors. Gustave Eiffel was asked to design a tower that would impress visitors. Hi</w:t>
      </w:r>
      <w:r w:rsidRPr="006A1BFA">
        <w:rPr>
          <w:rFonts w:cstheme="minorHAnsi"/>
          <w:sz w:val="24"/>
          <w:szCs w:val="24"/>
        </w:rPr>
        <w:t>s idea was to build a tower tall</w:t>
      </w:r>
      <w:r w:rsidRPr="006A1BFA">
        <w:rPr>
          <w:rFonts w:cstheme="minorHAnsi"/>
          <w:sz w:val="24"/>
          <w:szCs w:val="24"/>
        </w:rPr>
        <w:t>er than any other building in the world. He designed the tower to be wide at the bottom and narrow at the to</w:t>
      </w:r>
      <w:r w:rsidR="006F3C75">
        <w:rPr>
          <w:rFonts w:cstheme="minorHAnsi"/>
          <w:sz w:val="24"/>
          <w:szCs w:val="24"/>
        </w:rPr>
        <w:t>p</w:t>
      </w:r>
      <w:r w:rsidRPr="006A1BFA">
        <w:rPr>
          <w:rFonts w:cstheme="minorHAnsi"/>
          <w:sz w:val="24"/>
          <w:szCs w:val="24"/>
        </w:rPr>
        <w:t xml:space="preserve"> so that strong winds wouldn’t be able to knock down the tower. </w:t>
      </w:r>
      <w:r w:rsidRPr="006A1BFA">
        <w:rPr>
          <w:rFonts w:cstheme="minorHAnsi"/>
          <w:sz w:val="24"/>
          <w:szCs w:val="24"/>
        </w:rPr>
        <w:t>The tower would be the entrance arch to the World’s Fair. It took about two years for the tower to be completed.</w:t>
      </w:r>
      <w:r w:rsidRPr="006A1BFA">
        <w:rPr>
          <w:rFonts w:cstheme="minorHAnsi"/>
          <w:color w:val="000000"/>
          <w:sz w:val="24"/>
          <w:szCs w:val="24"/>
        </w:rPr>
        <w:t xml:space="preserve"> T</w:t>
      </w:r>
      <w:r w:rsidRPr="006A1BFA">
        <w:rPr>
          <w:rFonts w:cstheme="minorHAnsi"/>
          <w:sz w:val="24"/>
          <w:szCs w:val="24"/>
        </w:rPr>
        <w:t xml:space="preserve">he tower, which gained the nickname “Iron Lady” stands 1063 feet tall and is made of 7,300 tons of iron. </w:t>
      </w:r>
    </w:p>
    <w:p w:rsidR="007616BE" w:rsidP="00EE3D31" w14:paraId="6B8B2EEE" w14:textId="7423C3E0">
      <w:pPr>
        <w:spacing w:after="0"/>
        <w:ind w:left="-576" w:right="-576"/>
        <w:rPr>
          <w:rFonts w:cstheme="minorHAnsi"/>
          <w:color w:val="000000"/>
          <w:sz w:val="24"/>
          <w:szCs w:val="24"/>
        </w:rPr>
      </w:pPr>
      <w:r w:rsidRPr="006A1BFA">
        <w:rPr>
          <w:rFonts w:cstheme="minorHAnsi"/>
          <w:sz w:val="24"/>
          <w:szCs w:val="24"/>
        </w:rPr>
        <w:t xml:space="preserve">Today there are many other buildings that stand taller than the Eiffel Tower, however visitors from all over the world continue to visit. </w:t>
      </w:r>
      <w:r w:rsidRPr="006A1BFA">
        <w:rPr>
          <w:rFonts w:cstheme="minorHAnsi"/>
          <w:color w:val="000000"/>
          <w:sz w:val="24"/>
          <w:szCs w:val="24"/>
        </w:rPr>
        <w:t xml:space="preserve">Visitors can climb up stairs to the first two levels or take a lift which also has access to the third and highest level. Visitors are amazed </w:t>
      </w:r>
      <w:r w:rsidRPr="006A1BFA" w:rsidR="00576AF8">
        <w:rPr>
          <w:rFonts w:cstheme="minorHAnsi"/>
          <w:color w:val="000000"/>
          <w:sz w:val="24"/>
          <w:szCs w:val="24"/>
        </w:rPr>
        <w:t xml:space="preserve">at the beauty of the iron structure, and the city of </w:t>
      </w:r>
      <w:r w:rsidR="002102ED">
        <w:rPr>
          <w:rFonts w:cstheme="minorHAnsi"/>
          <w:color w:val="000000"/>
          <w:sz w:val="24"/>
          <w:szCs w:val="24"/>
        </w:rPr>
        <w:t>Paris</w:t>
      </w:r>
      <w:r w:rsidRPr="006A1BFA" w:rsidR="00576AF8">
        <w:rPr>
          <w:rFonts w:cstheme="minorHAnsi"/>
          <w:color w:val="000000"/>
          <w:sz w:val="24"/>
          <w:szCs w:val="24"/>
        </w:rPr>
        <w:t xml:space="preserve"> seen from its heights. At night, visitors can delight in the Eiffel tower twinkling with millions of lights.</w:t>
      </w:r>
    </w:p>
    <w:sectPr w:rsidSect="00EE3D31">
      <w:footerReference w:type="default" r:id="rId15"/>
      <w:pgSz w:w="12240" w:h="15840"/>
      <w:pgMar w:top="720" w:right="1440" w:bottom="720" w:left="1440" w:header="720" w:footer="432"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comment w:id="0" w:author="Guest" w:initials="AU">
    <w:p w14:paraId="2332C0D1">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15:commentEx w15:paraId="2332C0D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Ink Free">
    <w:panose1 w:val="03080402000500000000"/>
    <w:charset w:val="00"/>
    <w:family w:val="script"/>
    <w:pitch w:val="variable"/>
    <w:sig w:usb0="8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491906923"/>
      <w:docPartObj>
        <w:docPartGallery w:val="Page Numbers (Bottom of Page)"/>
        <w:docPartUnique/>
      </w:docPartObj>
    </w:sdtPr>
    <w:sdtEndPr>
      <w:rPr>
        <w:noProof/>
      </w:rPr>
    </w:sdtEndPr>
    <w:sdtContent>
      <w:p w:rsidR="00DE1001" w:rsidRPr="00DE1001" w:rsidP="00EE3D31" w14:paraId="4535F34E" w14:textId="3BC51CD2">
        <w:pPr>
          <w:pStyle w:val="Footer"/>
          <w:jc w:val="right"/>
          <w:rPr>
            <w:sz w:val="24"/>
            <w:szCs w:val="24"/>
          </w:rPr>
        </w:pPr>
        <w:r w:rsidRPr="00DC0DFA">
          <w:rPr>
            <w:color w:val="000000" w:themeColor="text1"/>
            <w:sz w:val="18"/>
            <w:szCs w:val="18"/>
          </w:rPr>
          <w:t>©</w:t>
        </w:r>
        <w:r w:rsidR="00F63E10">
          <w:rPr>
            <w:color w:val="000000" w:themeColor="text1"/>
            <w:sz w:val="18"/>
            <w:szCs w:val="18"/>
          </w:rPr>
          <w:t xml:space="preserve"> </w:t>
        </w:r>
        <w:r w:rsidRPr="00DC0DFA">
          <w:rPr>
            <w:color w:val="000000" w:themeColor="text1"/>
            <w:sz w:val="18"/>
            <w:szCs w:val="18"/>
          </w:rPr>
          <w:t xml:space="preserve">Copyright </w:t>
        </w:r>
        <w:r w:rsidR="00F63E10">
          <w:rPr>
            <w:color w:val="000000" w:themeColor="text1"/>
            <w:sz w:val="18"/>
            <w:szCs w:val="18"/>
          </w:rPr>
          <w:t>Wr</w:t>
        </w:r>
        <w:r w:rsidRPr="00DC0DFA">
          <w:rPr>
            <w:color w:val="000000" w:themeColor="text1"/>
            <w:sz w:val="18"/>
            <w:szCs w:val="18"/>
          </w:rPr>
          <w:t>ite Score LLC</w:t>
        </w:r>
      </w:p>
    </w:sdtContent>
  </w:sdt>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026D"/>
    <w:rsid w:val="000145EE"/>
    <w:rsid w:val="00016502"/>
    <w:rsid w:val="000363F7"/>
    <w:rsid w:val="00075009"/>
    <w:rsid w:val="000B789B"/>
    <w:rsid w:val="000F0054"/>
    <w:rsid w:val="000F2F25"/>
    <w:rsid w:val="00123EC3"/>
    <w:rsid w:val="00150C5A"/>
    <w:rsid w:val="001F0F4D"/>
    <w:rsid w:val="002102ED"/>
    <w:rsid w:val="00296196"/>
    <w:rsid w:val="002B2FEE"/>
    <w:rsid w:val="002F0855"/>
    <w:rsid w:val="0033785B"/>
    <w:rsid w:val="00355351"/>
    <w:rsid w:val="00366021"/>
    <w:rsid w:val="003C6B3F"/>
    <w:rsid w:val="003F1B8C"/>
    <w:rsid w:val="00496774"/>
    <w:rsid w:val="004A25FD"/>
    <w:rsid w:val="004A4D53"/>
    <w:rsid w:val="004D11F1"/>
    <w:rsid w:val="004E5A59"/>
    <w:rsid w:val="004E775C"/>
    <w:rsid w:val="004F3582"/>
    <w:rsid w:val="00516A7E"/>
    <w:rsid w:val="005753AB"/>
    <w:rsid w:val="00576AF8"/>
    <w:rsid w:val="005B4F8A"/>
    <w:rsid w:val="006A1BFA"/>
    <w:rsid w:val="006B4A3D"/>
    <w:rsid w:val="006F3C75"/>
    <w:rsid w:val="00706E29"/>
    <w:rsid w:val="007157C8"/>
    <w:rsid w:val="007353BB"/>
    <w:rsid w:val="0075616C"/>
    <w:rsid w:val="00760BB9"/>
    <w:rsid w:val="007616BE"/>
    <w:rsid w:val="00772984"/>
    <w:rsid w:val="007804C6"/>
    <w:rsid w:val="007C3EBE"/>
    <w:rsid w:val="007E37A9"/>
    <w:rsid w:val="007E7582"/>
    <w:rsid w:val="0082276F"/>
    <w:rsid w:val="00823654"/>
    <w:rsid w:val="008558F8"/>
    <w:rsid w:val="00894346"/>
    <w:rsid w:val="008F6995"/>
    <w:rsid w:val="009061C0"/>
    <w:rsid w:val="009C5B61"/>
    <w:rsid w:val="00A25524"/>
    <w:rsid w:val="00A403B6"/>
    <w:rsid w:val="00A8026D"/>
    <w:rsid w:val="00AB0084"/>
    <w:rsid w:val="00AB07AC"/>
    <w:rsid w:val="00B01F73"/>
    <w:rsid w:val="00B07359"/>
    <w:rsid w:val="00B2418C"/>
    <w:rsid w:val="00B62FA6"/>
    <w:rsid w:val="00B92292"/>
    <w:rsid w:val="00BE3127"/>
    <w:rsid w:val="00C055B5"/>
    <w:rsid w:val="00C2014D"/>
    <w:rsid w:val="00C94B2C"/>
    <w:rsid w:val="00CB41C7"/>
    <w:rsid w:val="00D024C7"/>
    <w:rsid w:val="00DC0DFA"/>
    <w:rsid w:val="00DE1001"/>
    <w:rsid w:val="00E06771"/>
    <w:rsid w:val="00E20732"/>
    <w:rsid w:val="00E276D4"/>
    <w:rsid w:val="00E72B93"/>
    <w:rsid w:val="00ED07E3"/>
    <w:rsid w:val="00ED6C06"/>
    <w:rsid w:val="00EE3D31"/>
    <w:rsid w:val="00F156C5"/>
    <w:rsid w:val="00F438B2"/>
    <w:rsid w:val="00F63E10"/>
    <w:rsid w:val="00F87797"/>
    <w:rsid w:val="00FD31A0"/>
    <w:rsid w:val="5D871912"/>
  </w:rsids>
  <w:docVars>
    <w:docVar w:name="GroupDocs.Annotation_0" w:val="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"/>
    <w:docVar w:name="GroupDocs.Annotation_1" w:val="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"/>
    <w:docVar w:name="GroupDocs.Annotation_Versions_0" w:val="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"/>
    <w:docVar w:name="GroupDocs.Annotation_Versions_1" w:val="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"/>
    <w:docVar w:name="__Grammarly_42___1" w:val="H4sIAAAAAAAEAKtWcslP9kxRslIyNDYysDCyMDA2MLY0sTAzNzdX0lEKTi0uzszPAykwrAUAOmrkf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15:docId w15:val="{2073BFFF-E89E-4F43-B41C-7FC74FA1F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10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1001"/>
  </w:style>
  <w:style w:type="paragraph" w:styleId="Footer">
    <w:name w:val="footer"/>
    <w:basedOn w:val="Normal"/>
    <w:link w:val="FooterChar"/>
    <w:uiPriority w:val="99"/>
    <w:unhideWhenUsed/>
    <w:rsid w:val="00DE10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1001"/>
  </w:style>
  <w:style w:type="paragraph" w:styleId="ListParagraph">
    <w:name w:val="List Paragraph"/>
    <w:basedOn w:val="Normal"/>
    <w:uiPriority w:val="34"/>
    <w:qFormat/>
    <w:rsid w:val="00DE1001"/>
    <w:pPr>
      <w:ind w:left="720"/>
      <w:contextualSpacing/>
    </w:pPr>
  </w:style>
  <w:style w:type="character" w:styleId="CommentReference">
    <w:name w:val="annotation reference"/>
    <w:basedOn w:val="DefaultParagraphFont"/>
    <w:uiPriority w:val="99"/>
    <w:rsid w:val="000F3DF7"/>
    <w:rPr>
      <w:sz w:val="16"/>
      <w:szCs w:val="16"/>
    </w:rPr>
  </w:style>
  <w:style w:type="paragraph" w:styleId="CommentText">
    <w:name w:val="annotation text"/>
    <w:basedOn w:val="Normal"/>
    <w:link w:val="CommentTextChar"/>
    <w:uiPriority w:val="99"/>
    <w:rsid w:val="000F3DF7"/>
    <w:pPr>
      <w:spacing w:line="240" w:lineRule="auto"/>
    </w:pPr>
    <w:rPr>
      <w:sz w:val="20"/>
      <w:szCs w:val="20"/>
    </w:rPr>
  </w:style>
  <w:style w:type="character" w:customStyle="1" w:styleId="CommentTextChar">
    <w:name w:val="Comment Text Char"/>
    <w:basedOn w:val="DefaultParagraphFont"/>
    <w:link w:val="CommentText"/>
    <w:uiPriority w:val="99"/>
    <w:rsid w:val="000F3DF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3.jpeg" /><Relationship Id="rId11" Type="http://schemas.microsoft.com/office/2011/relationships/commentsExtended" Target="commentsExtended.xml" /><Relationship Id="rId12" Type="http://schemas.openxmlformats.org/officeDocument/2006/relationships/comments" Target="comments.xml" /><Relationship Id="rId13" Type="http://schemas.openxmlformats.org/officeDocument/2006/relationships/image" Target="media/image4.png" /><Relationship Id="rId14" Type="http://schemas.openxmlformats.org/officeDocument/2006/relationships/image" Target="media/image5.tif" /><Relationship Id="rId15" Type="http://schemas.openxmlformats.org/officeDocument/2006/relationships/footer" Target="footer1.xml" /><Relationship Id="rId16" Type="http://schemas.openxmlformats.org/officeDocument/2006/relationships/theme" Target="theme/theme1.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media/image1.png" /><Relationship Id="rId9"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65279;<?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65279;<?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SchoolYear xmlns="5f42cc92-3cd5-4ee1-aaa5-851da81dad7e">2019-20</SchoolYear>
    <Edition xmlns="5f42cc92-3cd5-4ee1-aaa5-851da81dad7e">Student</Edition>
    <Program xmlns="5f42cc92-3cd5-4ee1-aaa5-851da81dad7e">Reading</Program>
    <Standard xmlns="5f42cc92-3cd5-4ee1-aaa5-851da81dad7e">
      <Value>None</Value>
    </Standard>
    <WS_x0020_Publishing_x0020_Status xmlns="5f42cc92-3cd5-4ee1-aaa5-851da81dad7e">03. Pending Review</WS_x0020_Publishing_x0020_Status>
    <GradeLevel xmlns="5f42cc92-3cd5-4ee1-aaa5-851da81dad7e">
      <Value>05</Value>
    </GradeLevel>
    <ArticleType xmlns="5f42cc92-3cd5-4ee1-aaa5-851da81dad7e">Informational</ArticleType>
    <Final_x0020_Readability xmlns="5f42cc92-3cd5-4ee1-aaa5-851da81dad7e" xsi:nil="true"/>
    <Requested_x0020_Readability xmlns="5f42cc92-3cd5-4ee1-aaa5-851da81dad7e" xsi:nil="true"/>
    <Final_x0020_Word_x0020_Count xmlns="5f42cc92-3cd5-4ee1-aaa5-851da81dad7e" xsi:nil="true"/>
    <Set xmlns="5f42cc92-3cd5-4ee1-aaa5-851da81dad7e" xsi:nil="true"/>
    <Target_x0020_Word_x0020_Count xmlns="5f42cc92-3cd5-4ee1-aaa5-851da81dad7e" xsi:nil="true"/>
    <TestingFormat xmlns="5f42cc92-3cd5-4ee1-aaa5-851da81dad7e">Digital</TestingFormat>
    <TaxCatchAll xmlns="5f42cc92-3cd5-4ee1-aaa5-851da81dad7e"/>
    <_dlc_DocId xmlns="5f42cc92-3cd5-4ee1-aaa5-851da81dad7e">WRTSC-1286956274-10</_dlc_DocId>
    <_dlc_DocIdUrl xmlns="5f42cc92-3cd5-4ee1-aaa5-851da81dad7e">
      <Url>https://writescore.sharepoint.com/sites/development/_layouts/15/DocIdRedir.aspx?ID=WRTSC-1286956274-10</Url>
      <Description>WRTSC-1286956274-10</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Lesson Plan Article" ma:contentTypeID="0x010100452C88DDE71A594EB8846D1E2C7122EC0200C95EB3D43CA10B45BE64BF9DF434485D" ma:contentTypeVersion="62" ma:contentTypeDescription="" ma:contentTypeScope="" ma:versionID="d2f3680b34fb2642ebd379d88caf3c11">
  <xsd:schema xmlns:xsd="http://www.w3.org/2001/XMLSchema" xmlns:xs="http://www.w3.org/2001/XMLSchema" xmlns:p="http://schemas.microsoft.com/office/2006/metadata/properties" xmlns:ns2="5f42cc92-3cd5-4ee1-aaa5-851da81dad7e" targetNamespace="http://schemas.microsoft.com/office/2006/metadata/properties" ma:root="true" ma:fieldsID="2c90b9c99a10bf7d3c0de7fbbde9cf06" ns2:_="">
    <xsd:import namespace="5f42cc92-3cd5-4ee1-aaa5-851da81dad7e"/>
    <xsd:element name="properties">
      <xsd:complexType>
        <xsd:sequence>
          <xsd:element name="documentManagement">
            <xsd:complexType>
              <xsd:all>
                <xsd:element ref="ns2:GradeLevel" minOccurs="0"/>
                <xsd:element ref="ns2:Program" minOccurs="0"/>
                <xsd:element ref="ns2:SchoolYear" minOccurs="0"/>
                <xsd:element ref="ns2:Standard" minOccurs="0"/>
                <xsd:element ref="ns2:WS_x0020_Publishing_x0020_Status"/>
                <xsd:element ref="ns2:Final_x0020_Readability" minOccurs="0"/>
                <xsd:element ref="ns2:Final_x0020_Word_x0020_Count" minOccurs="0"/>
                <xsd:element ref="ns2:Edition" minOccurs="0"/>
                <xsd:element ref="ns2:ArticleType" minOccurs="0"/>
                <xsd:element ref="ns2:Requested_x0020_Readability" minOccurs="0"/>
                <xsd:element ref="ns2:Set" minOccurs="0"/>
                <xsd:element ref="ns2:Target_x0020_Word_x0020_Count" minOccurs="0"/>
                <xsd:element ref="ns2:TestingFormat" minOccurs="0"/>
                <xsd:element ref="ns2:TaxCatchAll" minOccurs="0"/>
                <xsd:element ref="ns2:TaxCatchAllLabel" minOccurs="0"/>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2cc92-3cd5-4ee1-aaa5-851da81dad7e" elementFormDefault="qualified">
    <xsd:import namespace="http://schemas.microsoft.com/office/2006/documentManagement/types"/>
    <xsd:import namespace="http://schemas.microsoft.com/office/infopath/2007/PartnerControls"/>
    <xsd:element name="GradeLevel" ma:index="3" nillable="true" ma:displayName="GradeLevel" ma:internalName="GradeLevel" ma:readOnly="false" ma:requiredMultiChoice="true">
      <xsd:complexType>
        <xsd:complexContent>
          <xsd:extension base="dms:MultiChoice">
            <xsd:sequence>
              <xsd:element name="Value" maxOccurs="unbounded" minOccurs="0" nillable="true">
                <xsd:simpleType>
                  <xsd:restriction base="dms:Choice">
                    <xsd:enumeration value="KG"/>
                    <xsd:enumeration value="01"/>
                    <xsd:enumeration value="02"/>
                    <xsd:enumeration value="03"/>
                    <xsd:enumeration value="04"/>
                    <xsd:enumeration value="05"/>
                    <xsd:enumeration value="06"/>
                    <xsd:enumeration value="07"/>
                    <xsd:enumeration value="08"/>
                    <xsd:enumeration value="09"/>
                    <xsd:enumeration value="10"/>
                    <xsd:enumeration value="11"/>
                    <xsd:enumeration value="12"/>
                  </xsd:restriction>
                </xsd:simpleType>
              </xsd:element>
            </xsd:sequence>
          </xsd:extension>
        </xsd:complexContent>
      </xsd:complexType>
    </xsd:element>
    <xsd:element name="Program" ma:index="4" nillable="true" ma:displayName="Program" ma:format="Dropdown" ma:internalName="Program">
      <xsd:simpleType>
        <xsd:restriction base="dms:Choice">
          <xsd:enumeration value="Writing"/>
          <xsd:enumeration value="Reading"/>
        </xsd:restriction>
      </xsd:simpleType>
    </xsd:element>
    <xsd:element name="SchoolYear" ma:index="5" nillable="true" ma:displayName="SchoolYear" ma:format="Dropdown" ma:internalName="SchoolYear">
      <xsd:simpleType>
        <xsd:restriction base="dms:Choice">
          <xsd:enumeration value="2014-15"/>
          <xsd:enumeration value="2015-16"/>
          <xsd:enumeration value="2016-17"/>
          <xsd:enumeration value="2017-18"/>
          <xsd:enumeration value="2018-19"/>
          <xsd:enumeration value="2019-20"/>
          <xsd:enumeration value="2020-21"/>
          <xsd:enumeration value="2021-22"/>
          <xsd:enumeration value="2022-23"/>
        </xsd:restriction>
      </xsd:simpleType>
    </xsd:element>
    <xsd:element name="Standard" ma:index="6" nillable="true" ma:displayName="Assmt Std Family" ma:internalName="Standard" ma:readOnly="false" ma:requiredMultiChoice="true">
      <xsd:complexType>
        <xsd:complexContent>
          <xsd:extension base="dms:MultiChoice">
            <xsd:sequence>
              <xsd:element name="Value" maxOccurs="unbounded" minOccurs="0" nillable="true">
                <xsd:simpleType>
                  <xsd:restriction base="dms:Choice">
                    <xsd:enumeration value="Florida B.E.S.T Standards"/>
                    <xsd:enumeration value="Florida Standards"/>
                    <xsd:enumeration value="South Carolina Standards"/>
                    <xsd:enumeration value="Common Core Standards"/>
                    <xsd:enumeration value="None"/>
                    <xsd:enumeration value="Georgia Milestones"/>
                    <xsd:enumeration value="Smarter Balanced"/>
                    <xsd:enumeration value="Utah Standards"/>
                  </xsd:restriction>
                </xsd:simpleType>
              </xsd:element>
            </xsd:sequence>
          </xsd:extension>
        </xsd:complexContent>
      </xsd:complexType>
    </xsd:element>
    <xsd:element name="WS_x0020_Publishing_x0020_Status" ma:index="7" ma:displayName="WS Publishing Status" ma:description="Manage the status of the document publishing pipeline.  Could be replaced with built-in draft and publish technique." ma:format="Dropdown" ma:internalName="WS_x0020_Publishing_x0020_Status" ma:readOnly="false">
      <xsd:simpleType>
        <xsd:restriction base="dms:Choice">
          <xsd:enumeration value="01. Not Started"/>
          <xsd:enumeration value="02. Draft"/>
          <xsd:enumeration value="03. Pending Review"/>
          <xsd:enumeration value="04. Pending Publish"/>
          <xsd:enumeration value="05. Published"/>
          <xsd:enumeration value="06. Verified"/>
          <xsd:enumeration value="07. Posted"/>
        </xsd:restriction>
      </xsd:simpleType>
    </xsd:element>
    <xsd:element name="Final_x0020_Readability" ma:index="8" nillable="true" ma:displayName="Final Readability" ma:internalName="Final_x0020_Readability">
      <xsd:simpleType>
        <xsd:restriction base="dms:Number"/>
      </xsd:simpleType>
    </xsd:element>
    <xsd:element name="Final_x0020_Word_x0020_Count" ma:index="9" nillable="true" ma:displayName="Final Word Count" ma:internalName="Final_x0020_Word_x0020_Count">
      <xsd:simpleType>
        <xsd:restriction base="dms:Number"/>
      </xsd:simpleType>
    </xsd:element>
    <xsd:element name="Edition" ma:index="10" nillable="true" ma:displayName="Edition" ma:format="Dropdown" ma:internalName="Edition">
      <xsd:simpleType>
        <xsd:restriction base="dms:Choice">
          <xsd:enumeration value="N/A"/>
          <xsd:enumeration value="Teacher"/>
          <xsd:enumeration value="Student"/>
        </xsd:restriction>
      </xsd:simpleType>
    </xsd:element>
    <xsd:element name="ArticleType" ma:index="11" nillable="true" ma:displayName="ArticleType" ma:format="Dropdown" ma:internalName="ArticleType">
      <xsd:simpleType>
        <xsd:restriction base="dms:Choice">
          <xsd:enumeration value="Literary"/>
          <xsd:enumeration value="Informational"/>
          <xsd:enumeration value="N/A"/>
        </xsd:restriction>
      </xsd:simpleType>
    </xsd:element>
    <xsd:element name="Requested_x0020_Readability" ma:index="13" nillable="true" ma:displayName="Requested Readability" ma:description="Range  like 10.5-12.0" ma:internalName="Requested_x0020_Readability">
      <xsd:simpleType>
        <xsd:restriction base="dms:Text">
          <xsd:maxLength value="255"/>
        </xsd:restriction>
      </xsd:simpleType>
    </xsd:element>
    <xsd:element name="Set" ma:index="17" nillable="true" ma:displayName="Set" ma:decimals="0" ma:internalName="Set" ma:percentage="FALSE">
      <xsd:simpleType>
        <xsd:restriction base="dms:Number">
          <xsd:maxInclusive value="6"/>
          <xsd:minInclusive value="1"/>
        </xsd:restriction>
      </xsd:simpleType>
    </xsd:element>
    <xsd:element name="Target_x0020_Word_x0020_Count" ma:index="18" nillable="true" ma:displayName="Target Word Count" ma:decimals="0" ma:internalName="Target_x0020_Word_x0020_Count">
      <xsd:simpleType>
        <xsd:restriction base="dms:Number"/>
      </xsd:simpleType>
    </xsd:element>
    <xsd:element name="TestingFormat" ma:index="19" nillable="true" ma:displayName="Testing Format" ma:description="Describe the medium used for the content or the testing." ma:format="Dropdown" ma:internalName="TestingFormat">
      <xsd:simpleType>
        <xsd:restriction base="dms:Choice">
          <xsd:enumeration value="Digital"/>
          <xsd:enumeration value="Paper"/>
        </xsd:restriction>
      </xsd:simpleType>
    </xsd:element>
    <xsd:element name="TaxCatchAll" ma:index="20" nillable="true" ma:displayName="Taxonomy Catch All Column" ma:hidden="true" ma:list="{945c4369-e02a-4acf-990a-5b55f2e334d0}" ma:internalName="TaxCatchAll" ma:showField="CatchAllData" ma:web="5f42cc92-3cd5-4ee1-aaa5-851da81dad7e">
      <xsd:complexType>
        <xsd:complexContent>
          <xsd:extension base="dms:MultiChoiceLookup">
            <xsd:sequence>
              <xsd:element name="Value" type="dms:Lookup" maxOccurs="unbounded" minOccurs="0" nillable="true"/>
            </xsd:sequence>
          </xsd:extension>
        </xsd:complexContent>
      </xsd:complexType>
    </xsd:element>
    <xsd:element name="TaxCatchAllLabel" ma:index="21" nillable="true" ma:displayName="Taxonomy Catch All Column1" ma:hidden="true" ma:list="{945c4369-e02a-4acf-990a-5b55f2e334d0}" ma:internalName="TaxCatchAllLabel" ma:readOnly="true" ma:showField="CatchAllDataLabel" ma:web="5f42cc92-3cd5-4ee1-aaa5-851da81dad7e">
      <xsd:complexType>
        <xsd:complexContent>
          <xsd:extension base="dms:MultiChoiceLookup">
            <xsd:sequence>
              <xsd:element name="Value" type="dms:Lookup" maxOccurs="unbounded" minOccurs="0" nillable="true"/>
            </xsd:sequence>
          </xsd:extension>
        </xsd:complexContent>
      </xsd:complexType>
    </xsd:element>
    <xsd:element name="_dlc_DocId" ma:index="23" nillable="true" ma:displayName="Document ID Value" ma:description="The value of the document ID assigned to this item." ma:internalName="_dlc_DocId" ma:readOnly="true">
      <xsd:simpleType>
        <xsd:restriction base="dms:Text"/>
      </xsd:simpleType>
    </xsd:element>
    <xsd:element name="_dlc_DocIdUrl" ma:index="2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5"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766BD1-70EF-4B6A-80F0-C0929ED6C151}">
  <ds:schemaRefs>
    <ds:schemaRef ds:uri="http://schemas.microsoft.com/sharepoint/v3/contenttype/forms"/>
  </ds:schemaRefs>
</ds:datastoreItem>
</file>

<file path=customXml/itemProps2.xml><?xml version="1.0" encoding="utf-8"?>
<ds:datastoreItem xmlns:ds="http://schemas.openxmlformats.org/officeDocument/2006/customXml" ds:itemID="{E54F097B-D6A2-46B7-8BD3-31C062363468}">
  <ds:schemaRefs>
    <ds:schemaRef ds:uri="http://schemas.microsoft.com/sharepoint/events"/>
  </ds:schemaRefs>
</ds:datastoreItem>
</file>

<file path=customXml/itemProps3.xml><?xml version="1.0" encoding="utf-8"?>
<ds:datastoreItem xmlns:ds="http://schemas.openxmlformats.org/officeDocument/2006/customXml" ds:itemID="{D5190A73-A6EE-4A98-AE27-39F83C89AE6C}">
  <ds:schemaRefs>
    <ds:schemaRef ds:uri="http://purl.org/dc/elements/1.1/"/>
    <ds:schemaRef ds:uri="5f42cc92-3cd5-4ee1-aaa5-851da81dad7e"/>
    <ds:schemaRef ds:uri="http://purl.org/dc/dcmitype/"/>
    <ds:schemaRef ds:uri="http://schemas.microsoft.com/office/2006/documentManagement/types"/>
    <ds:schemaRef ds:uri="http://purl.org/dc/terms/"/>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8F670BE5-9255-49A8-860E-40ED3689CE3A}">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2</Pages>
  <Words>359</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stick Sadra</dc:creator>
  <cp:lastModifiedBy>Tracy Hayes</cp:lastModifiedBy>
  <cp:revision>69</cp:revision>
  <cp:lastPrinted>2019-08-18T22:43:00Z</cp:lastPrinted>
  <dcterms:created xsi:type="dcterms:W3CDTF">2019-02-07T16:49:00Z</dcterms:created>
  <dcterms:modified xsi:type="dcterms:W3CDTF">2021-04-1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uster">
    <vt:lpwstr>;#1;#</vt:lpwstr>
  </property>
  <property fmtid="{D5CDD505-2E9C-101B-9397-08002B2CF9AE}" pid="3" name="ContentTypeId">
    <vt:lpwstr>0x010100452C88DDE71A594EB8846D1E2C7122EC0200C95EB3D43CA10B45BE64BF9DF434485D</vt:lpwstr>
  </property>
  <property fmtid="{D5CDD505-2E9C-101B-9397-08002B2CF9AE}" pid="4" name="Genre">
    <vt:lpwstr>Argumentative/Opinion</vt:lpwstr>
  </property>
  <property fmtid="{D5CDD505-2E9C-101B-9397-08002B2CF9AE}" pid="5" name="Publishing Channel">
    <vt:lpwstr>Web</vt:lpwstr>
  </property>
  <property fmtid="{D5CDD505-2E9C-101B-9397-08002B2CF9AE}" pid="6" name="_dlc_DocIdItemGuid">
    <vt:lpwstr>424db38b-7313-4233-a07c-fe1123a9176c</vt:lpwstr>
  </property>
</Properties>
</file>